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5300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Batóg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Lonc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